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32B" w:rsidRDefault="002D6929" w:rsidP="002D692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>Termíny metodických výstupů do předmětu bp2280 kompenzační cvičení</w:t>
      </w:r>
    </w:p>
    <w:p w:rsidR="002D6929" w:rsidRPr="00184C02" w:rsidRDefault="002D6929" w:rsidP="002D6929">
      <w:pPr>
        <w:rPr>
          <w:rFonts w:ascii="Times New Roman" w:hAnsi="Times New Roman" w:cs="Times New Roman"/>
          <w:b/>
          <w:sz w:val="24"/>
          <w:szCs w:val="24"/>
        </w:rPr>
      </w:pPr>
      <w:r w:rsidRPr="00184C02">
        <w:rPr>
          <w:rFonts w:ascii="Times New Roman" w:hAnsi="Times New Roman" w:cs="Times New Roman"/>
          <w:b/>
          <w:sz w:val="24"/>
          <w:szCs w:val="24"/>
        </w:rPr>
        <w:t xml:space="preserve">Bp2280/03 </w:t>
      </w:r>
      <w:r w:rsidR="00184C02" w:rsidRPr="00184C02">
        <w:rPr>
          <w:rFonts w:ascii="Times New Roman" w:hAnsi="Times New Roman" w:cs="Times New Roman"/>
          <w:b/>
          <w:sz w:val="24"/>
          <w:szCs w:val="24"/>
        </w:rPr>
        <w:t>pondělí</w:t>
      </w:r>
      <w:r w:rsidRPr="00184C02">
        <w:rPr>
          <w:rFonts w:ascii="Times New Roman" w:hAnsi="Times New Roman" w:cs="Times New Roman"/>
          <w:b/>
          <w:sz w:val="24"/>
          <w:szCs w:val="24"/>
        </w:rPr>
        <w:t xml:space="preserve"> 10:20-12:00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14.10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ták Radim – tenisové podání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dnář Kamil – bruslení v hokeji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taš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ristýna – hokejbal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21.10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čkalová Monika – pádlování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vořáček Stanislav – fotbal, problematika oblasti třísel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lová Aneta – volejbalová smeč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4.11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dbávná Petra – stabilizace ramenního kloubu – specifikovat sport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lahůl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rtin </w:t>
      </w:r>
      <w:proofErr w:type="gramStart"/>
      <w:r>
        <w:rPr>
          <w:rFonts w:ascii="Times New Roman" w:hAnsi="Times New Roman" w:cs="Times New Roman"/>
          <w:sz w:val="24"/>
          <w:szCs w:val="24"/>
        </w:rPr>
        <w:t>- ?</w:t>
      </w:r>
      <w:proofErr w:type="gramEnd"/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vorka Jakub – basketbal, problematika hlezna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11.11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janovič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am – box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špařík Daniel – fotbal, kop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lichárek Václav – hokej, střelba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18.11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hodil Zdeněk – fotbal, horní část těla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šick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kub – kraulový záběr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ít – sprint v atletice</w:t>
      </w:r>
    </w:p>
    <w:p w:rsidR="002D6929" w:rsidRPr="00936384" w:rsidRDefault="002D692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25.11.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á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dim – plavání, prsa</w:t>
      </w:r>
    </w:p>
    <w:p w:rsidR="002D6929" w:rsidRDefault="002D692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udká Kamila – tenis, forehand</w:t>
      </w:r>
    </w:p>
    <w:p w:rsidR="002D6929" w:rsidRDefault="00BA5F0A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rp Saša – šerm</w:t>
      </w:r>
    </w:p>
    <w:p w:rsidR="00BA5F0A" w:rsidRPr="00936384" w:rsidRDefault="00BA5F0A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2.12.</w:t>
      </w:r>
    </w:p>
    <w:p w:rsidR="00BA5F0A" w:rsidRDefault="00BA5F0A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Šny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rek – veslování</w:t>
      </w:r>
    </w:p>
    <w:p w:rsidR="00BA5F0A" w:rsidRDefault="00BA5F0A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Štěpánová Barbora </w:t>
      </w:r>
      <w:r w:rsidR="00F610D8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10D8">
        <w:rPr>
          <w:rFonts w:ascii="Times New Roman" w:hAnsi="Times New Roman" w:cs="Times New Roman"/>
          <w:sz w:val="24"/>
          <w:szCs w:val="24"/>
        </w:rPr>
        <w:t>hod oštěpem</w:t>
      </w:r>
    </w:p>
    <w:p w:rsidR="00BA5F0A" w:rsidRDefault="00BA5F0A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truncová Bára – lyže, sjezd</w:t>
      </w:r>
    </w:p>
    <w:p w:rsidR="00BA5F0A" w:rsidRPr="00936384" w:rsidRDefault="00BA5F0A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36384">
        <w:rPr>
          <w:rFonts w:ascii="Times New Roman" w:hAnsi="Times New Roman" w:cs="Times New Roman"/>
          <w:b/>
          <w:sz w:val="24"/>
          <w:szCs w:val="24"/>
        </w:rPr>
        <w:t>9.12.</w:t>
      </w:r>
    </w:p>
    <w:p w:rsidR="00BA5F0A" w:rsidRDefault="00BA5F0A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Štryncl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tra – tenis, backhand</w:t>
      </w:r>
    </w:p>
    <w:p w:rsidR="004B5AA8" w:rsidRDefault="004B5AA8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bánek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Tomáš - </w:t>
      </w:r>
      <w:r w:rsidR="00F610D8">
        <w:rPr>
          <w:rFonts w:ascii="Times New Roman" w:hAnsi="Times New Roman" w:cs="Times New Roman"/>
          <w:sz w:val="24"/>
          <w:szCs w:val="24"/>
        </w:rPr>
        <w:t>florbal</w:t>
      </w:r>
      <w:proofErr w:type="gramEnd"/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280/04 pondělí 12:00-13:40</w:t>
      </w:r>
    </w:p>
    <w:p w:rsidR="000C0906" w:rsidRPr="003977F8" w:rsidRDefault="000C0906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14.10.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huslavová Simona </w:t>
      </w:r>
      <w:r w:rsidR="00F610D8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10D8">
        <w:rPr>
          <w:rFonts w:ascii="Times New Roman" w:hAnsi="Times New Roman" w:cs="Times New Roman"/>
          <w:sz w:val="24"/>
          <w:szCs w:val="24"/>
        </w:rPr>
        <w:t>moderní gymnastika</w:t>
      </w:r>
      <w:r w:rsidR="005F2A93">
        <w:rPr>
          <w:rFonts w:ascii="Times New Roman" w:hAnsi="Times New Roman" w:cs="Times New Roman"/>
          <w:sz w:val="24"/>
          <w:szCs w:val="24"/>
        </w:rPr>
        <w:t>, SM systém</w:t>
      </w:r>
      <w:bookmarkStart w:id="0" w:name="_GoBack"/>
      <w:bookmarkEnd w:id="0"/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rd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fotbal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alusz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n </w:t>
      </w:r>
      <w:proofErr w:type="gramStart"/>
      <w:r>
        <w:rPr>
          <w:rFonts w:ascii="Times New Roman" w:hAnsi="Times New Roman" w:cs="Times New Roman"/>
          <w:sz w:val="24"/>
          <w:szCs w:val="24"/>
        </w:rPr>
        <w:t>- ?</w:t>
      </w:r>
      <w:proofErr w:type="gramEnd"/>
    </w:p>
    <w:p w:rsidR="000C0906" w:rsidRPr="003977F8" w:rsidRDefault="000C0906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21.10.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upt Jan – box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lavinka Martin – skok do dálky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lub David – hokej, brankář, dolní část těla</w:t>
      </w:r>
    </w:p>
    <w:p w:rsidR="000C0906" w:rsidRPr="003977F8" w:rsidRDefault="000C0906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4.11.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ruška Tomáš – badminton 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obylka Jakub – běh (3 000 m)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vaříková Tereza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inl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usle</w:t>
      </w:r>
    </w:p>
    <w:p w:rsidR="000C0906" w:rsidRPr="003977F8" w:rsidRDefault="000C0906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11.11.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rajča Vojtěch – fotbalový kop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nc David – smíšená bojová umění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avec Martin – florbal</w:t>
      </w:r>
    </w:p>
    <w:p w:rsidR="000C0906" w:rsidRPr="003977F8" w:rsidRDefault="000C0906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18.11.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lný Lukáš – florbal</w:t>
      </w:r>
    </w:p>
    <w:p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horná Hana </w:t>
      </w:r>
      <w:r w:rsidR="00C1609D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609D">
        <w:rPr>
          <w:rFonts w:ascii="Times New Roman" w:hAnsi="Times New Roman" w:cs="Times New Roman"/>
          <w:sz w:val="24"/>
          <w:szCs w:val="24"/>
        </w:rPr>
        <w:t>tenis, forehand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ák Tomáš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breakdance</w:t>
      </w:r>
      <w:proofErr w:type="spellEnd"/>
    </w:p>
    <w:p w:rsidR="00C1609D" w:rsidRPr="003977F8" w:rsidRDefault="00C1609D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25.11.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Říha Dan – volejbalová smeč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oboda Tomáš – hod kladivem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krobánek Michal – plavání</w:t>
      </w:r>
    </w:p>
    <w:p w:rsidR="00C1609D" w:rsidRPr="003977F8" w:rsidRDefault="00C1609D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2.12.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těpánová Karolína – moderní gymnastika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těrba Jaroslav – lední hokej</w:t>
      </w:r>
    </w:p>
    <w:p w:rsidR="00C1609D" w:rsidRDefault="00C1609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ývodová Jana – sportovní tanec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p2280/02 úterý 7:00-8:40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29.10.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rbák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ena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moderní gymnastika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láb Jiří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tenisové podání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5.11.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bu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vid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lední hokej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áčková Kristýna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silniční cyklistika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12.11.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vlas Jiří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fotbalový kop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vlíčková </w:t>
      </w:r>
      <w:r w:rsidR="00D32ADA">
        <w:rPr>
          <w:rFonts w:ascii="Times New Roman" w:hAnsi="Times New Roman" w:cs="Times New Roman"/>
          <w:sz w:val="24"/>
          <w:szCs w:val="24"/>
        </w:rPr>
        <w:t>Sára – nohejbal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19.11.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ška Jan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stolní tenis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hlíková Vendula</w:t>
      </w:r>
      <w:r w:rsidR="005674F5">
        <w:rPr>
          <w:rFonts w:ascii="Times New Roman" w:hAnsi="Times New Roman" w:cs="Times New Roman"/>
          <w:sz w:val="24"/>
          <w:szCs w:val="24"/>
        </w:rPr>
        <w:t xml:space="preserve"> – mrtvý tah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26.11.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Šobáň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rtin</w:t>
      </w:r>
      <w:r w:rsidR="00D32ADA">
        <w:rPr>
          <w:rFonts w:ascii="Times New Roman" w:hAnsi="Times New Roman" w:cs="Times New Roman"/>
          <w:sz w:val="24"/>
          <w:szCs w:val="24"/>
        </w:rPr>
        <w:t xml:space="preserve"> – hod oštěpem</w:t>
      </w:r>
    </w:p>
    <w:p w:rsidR="00E62551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se</w:t>
      </w:r>
      <w:r w:rsidR="00D32ADA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ý Martin</w:t>
      </w:r>
      <w:r w:rsidR="00D32ADA">
        <w:rPr>
          <w:rFonts w:ascii="Times New Roman" w:hAnsi="Times New Roman" w:cs="Times New Roman"/>
          <w:sz w:val="24"/>
          <w:szCs w:val="24"/>
        </w:rPr>
        <w:t xml:space="preserve"> -?</w:t>
      </w:r>
    </w:p>
    <w:p w:rsidR="00E62551" w:rsidRPr="003977F8" w:rsidRDefault="00E62551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977F8">
        <w:rPr>
          <w:rFonts w:ascii="Times New Roman" w:hAnsi="Times New Roman" w:cs="Times New Roman"/>
          <w:b/>
          <w:sz w:val="24"/>
          <w:szCs w:val="24"/>
        </w:rPr>
        <w:t>3.12.</w:t>
      </w:r>
    </w:p>
    <w:p w:rsidR="00E62551" w:rsidRPr="000C0906" w:rsidRDefault="00E6255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áleský </w:t>
      </w:r>
      <w:r w:rsidR="00D32ADA">
        <w:rPr>
          <w:rFonts w:ascii="Times New Roman" w:hAnsi="Times New Roman" w:cs="Times New Roman"/>
          <w:sz w:val="24"/>
          <w:szCs w:val="24"/>
        </w:rPr>
        <w:t>David – badminton</w:t>
      </w:r>
    </w:p>
    <w:p w:rsidR="000C0906" w:rsidRPr="002D6929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0C0906" w:rsidRPr="002D69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FiQ3MLIwsLC1NjSyUdpeDU4uLM/DyQApNaAHS7uSMsAAAA"/>
  </w:docVars>
  <w:rsids>
    <w:rsidRoot w:val="002D6929"/>
    <w:rsid w:val="000C0906"/>
    <w:rsid w:val="00184C02"/>
    <w:rsid w:val="002D6929"/>
    <w:rsid w:val="002F66E1"/>
    <w:rsid w:val="003977F8"/>
    <w:rsid w:val="004B5AA8"/>
    <w:rsid w:val="005674F5"/>
    <w:rsid w:val="005F2A93"/>
    <w:rsid w:val="00752879"/>
    <w:rsid w:val="00816D62"/>
    <w:rsid w:val="00904948"/>
    <w:rsid w:val="0091093C"/>
    <w:rsid w:val="00936384"/>
    <w:rsid w:val="00A15C36"/>
    <w:rsid w:val="00BA5F0A"/>
    <w:rsid w:val="00BA6866"/>
    <w:rsid w:val="00BB2B3D"/>
    <w:rsid w:val="00C1609D"/>
    <w:rsid w:val="00D32ADA"/>
    <w:rsid w:val="00D51C71"/>
    <w:rsid w:val="00D9635F"/>
    <w:rsid w:val="00E62551"/>
    <w:rsid w:val="00F610D8"/>
    <w:rsid w:val="00F90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7A0FC"/>
  <w15:chartTrackingRefBased/>
  <w15:docId w15:val="{9DA79BFA-F45A-48DC-8BF7-AABEBD9C8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2</Pages>
  <Words>289</Words>
  <Characters>1708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8</cp:revision>
  <cp:lastPrinted>2019-10-07T06:42:00Z</cp:lastPrinted>
  <dcterms:created xsi:type="dcterms:W3CDTF">2019-09-30T12:46:00Z</dcterms:created>
  <dcterms:modified xsi:type="dcterms:W3CDTF">2019-10-07T12:33:00Z</dcterms:modified>
</cp:coreProperties>
</file>